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658D1" w14:textId="77777777" w:rsidR="00130EBC" w:rsidRPr="00130EBC" w:rsidRDefault="00130EBC" w:rsidP="00130EBC">
      <w:pPr>
        <w:rPr>
          <w:i/>
          <w:iCs/>
        </w:rPr>
      </w:pPr>
      <w:r w:rsidRPr="00130EBC">
        <w:rPr>
          <w:i/>
          <w:iCs/>
        </w:rPr>
        <w:t>Consciousness and Sleep</w:t>
      </w:r>
    </w:p>
    <w:p w14:paraId="69187ABA" w14:textId="03D84E4E" w:rsidR="00130EBC" w:rsidRPr="00130EBC" w:rsidRDefault="00130EBC" w:rsidP="00130EBC">
      <w:pPr>
        <w:rPr>
          <w:i/>
          <w:iCs/>
        </w:rPr>
      </w:pPr>
      <w:r w:rsidRPr="00130EBC">
        <w:rPr>
          <w:i/>
          <w:iCs/>
        </w:rPr>
        <w:t xml:space="preserve">Topic: How </w:t>
      </w:r>
      <w:r w:rsidRPr="00B62320">
        <w:rPr>
          <w:i/>
          <w:iCs/>
        </w:rPr>
        <w:t>do</w:t>
      </w:r>
      <w:r w:rsidRPr="00130EBC">
        <w:rPr>
          <w:i/>
          <w:iCs/>
        </w:rPr>
        <w:t xml:space="preserve"> the stages of sleep and the amount of sleep affect consciousness? How does the amount of sleep affect you personally in regards to your functionality and consciousness? One </w:t>
      </w:r>
      <w:r w:rsidRPr="00B62320">
        <w:rPr>
          <w:i/>
          <w:iCs/>
        </w:rPr>
        <w:t>full-page</w:t>
      </w:r>
    </w:p>
    <w:p w14:paraId="742A3F56" w14:textId="41280846" w:rsidR="00130EBC" w:rsidRPr="00130EBC" w:rsidRDefault="00130EBC" w:rsidP="00130EBC">
      <w:pPr>
        <w:rPr>
          <w:i/>
          <w:iCs/>
        </w:rPr>
      </w:pPr>
      <w:r w:rsidRPr="00130EBC">
        <w:rPr>
          <w:i/>
          <w:iCs/>
        </w:rPr>
        <w:t xml:space="preserve">Write a </w:t>
      </w:r>
      <w:r w:rsidRPr="00B62320">
        <w:rPr>
          <w:i/>
          <w:iCs/>
        </w:rPr>
        <w:t>one-page</w:t>
      </w:r>
      <w:r w:rsidRPr="00130EBC">
        <w:rPr>
          <w:i/>
          <w:iCs/>
        </w:rPr>
        <w:t xml:space="preserve"> opinion/research paper on the topic listed below</w:t>
      </w:r>
      <w:proofErr w:type="gramStart"/>
      <w:r w:rsidRPr="00130EBC">
        <w:rPr>
          <w:i/>
          <w:iCs/>
        </w:rPr>
        <w:t>. .</w:t>
      </w:r>
      <w:proofErr w:type="gramEnd"/>
      <w:r w:rsidRPr="00130EBC">
        <w:rPr>
          <w:i/>
          <w:iCs/>
        </w:rPr>
        <w:t>  This assignment is worth 10 points. You will have ONLY one (1) attempt to submit this assignment so make sure you do it right. No papers will be accepted after the due date.</w:t>
      </w:r>
    </w:p>
    <w:p w14:paraId="0A010A2B" w14:textId="77777777" w:rsidR="00D15BD5" w:rsidRPr="00B62320" w:rsidRDefault="00D15BD5">
      <w:pPr>
        <w:rPr>
          <w:i/>
          <w:iCs/>
        </w:rPr>
      </w:pPr>
    </w:p>
    <w:sectPr w:rsidR="00D15BD5" w:rsidRPr="00B623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1tjA2MrS0MDezMDJU0lEKTi0uzszPAykwrAUAx3ok4SwAAAA="/>
  </w:docVars>
  <w:rsids>
    <w:rsidRoot w:val="00130EBC"/>
    <w:rsid w:val="00130EBC"/>
    <w:rsid w:val="00B62320"/>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B7A63"/>
  <w15:chartTrackingRefBased/>
  <w15:docId w15:val="{F1E86132-E8C7-4F52-81AF-AC7ABC93B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98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9</Words>
  <Characters>397</Characters>
  <Application>Microsoft Office Word</Application>
  <DocSecurity>0</DocSecurity>
  <Lines>3</Lines>
  <Paragraphs>1</Paragraphs>
  <ScaleCrop>false</ScaleCrop>
  <Company/>
  <LinksUpToDate>false</LinksUpToDate>
  <CharactersWithSpaces>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8T16:12:00Z</dcterms:created>
  <dcterms:modified xsi:type="dcterms:W3CDTF">2022-02-28T16:12:00Z</dcterms:modified>
</cp:coreProperties>
</file>